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6B3E95" w14:textId="77777777" w:rsidR="008A3492" w:rsidRDefault="00317CD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orting Information 2: Reproducible R code</w:t>
      </w:r>
    </w:p>
    <w:p w14:paraId="176B3E96" w14:textId="77777777" w:rsidR="008A3492" w:rsidRDefault="00317CD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note: You should locate the Supporting_Information_Data.RData file (provided by the authors upon request) in the same directory of this code. </w:t>
      </w:r>
    </w:p>
    <w:p w14:paraId="176B3E97" w14:textId="77777777" w:rsidR="008A3492" w:rsidRDefault="00317C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sets are in courtesy of GeoDa Center, NHGIS, and Denver Open Data Catalog.</w:t>
      </w:r>
    </w:p>
    <w:p w14:paraId="176B3E98" w14:textId="77777777" w:rsidR="008A3492" w:rsidRDefault="00317C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sets provided by GeoDa </w:t>
      </w:r>
      <w:r>
        <w:rPr>
          <w:rFonts w:ascii="Times New Roman" w:hAnsi="Times New Roman" w:cs="Times New Roman"/>
          <w:sz w:val="24"/>
          <w:szCs w:val="24"/>
        </w:rPr>
        <w:t>Center are kindly permitted to be re-distributed and can also be downloaded from GeoDa Center webpage.</w:t>
      </w:r>
    </w:p>
    <w:p w14:paraId="176B3E99" w14:textId="77777777" w:rsidR="008A3492" w:rsidRDefault="00317C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distribution of “Denver Crime dataset” shapefile (saved as an object </w:t>
      </w:r>
      <w:r>
        <w:rPr>
          <w:rFonts w:ascii="Courier New" w:hAnsi="Courier New" w:cs="Courier New"/>
          <w:sz w:val="24"/>
          <w:szCs w:val="24"/>
        </w:rPr>
        <w:t>denv.crime</w:t>
      </w:r>
      <w:r>
        <w:rPr>
          <w:rFonts w:ascii="Times New Roman" w:hAnsi="Times New Roman" w:cs="Times New Roman"/>
          <w:sz w:val="24"/>
          <w:szCs w:val="24"/>
        </w:rPr>
        <w:t xml:space="preserve"> in the attached RData) is permitted under open data license of Denv</w:t>
      </w:r>
      <w:r>
        <w:rPr>
          <w:rFonts w:ascii="Times New Roman" w:hAnsi="Times New Roman" w:cs="Times New Roman"/>
          <w:sz w:val="24"/>
          <w:szCs w:val="24"/>
        </w:rPr>
        <w:t>er Open Data Catalog.</w:t>
      </w:r>
    </w:p>
    <w:p w14:paraId="176B3E9A" w14:textId="77777777" w:rsidR="008A3492" w:rsidRDefault="00317C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1990 Census data table from the NHGIS used in this code is legally protected not to be re-distributed for any other purpose excluding a submission to an academic journal. Please contact NHGIS to request further usage of the data.</w:t>
      </w:r>
    </w:p>
    <w:p w14:paraId="176B3E9B" w14:textId="77777777" w:rsidR="008A3492" w:rsidRDefault="008A3492">
      <w:pPr>
        <w:pBdr>
          <w:bottom w:val="single" w:sz="6" w:space="1" w:color="000000"/>
        </w:pBdr>
        <w:rPr>
          <w:rFonts w:ascii="Courier New" w:hAnsi="Courier New" w:cs="Courier New"/>
        </w:rPr>
      </w:pPr>
    </w:p>
    <w:p w14:paraId="176B3E9C" w14:textId="77777777" w:rsidR="008A3492" w:rsidRDefault="00317CDE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#</w:t>
      </w:r>
      <w:r>
        <w:rPr>
          <w:rFonts w:ascii="Courier New" w:hAnsi="Courier New" w:cs="Courier New"/>
        </w:rPr>
        <w:t xml:space="preserve"> If you do not have pacman package in your machine, please install it first.</w:t>
      </w:r>
    </w:p>
    <w:p w14:paraId="176B3E9D" w14:textId="77777777" w:rsidR="008A3492" w:rsidRDefault="00317CDE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p_load in pacman package will automatically find whether required packages are available in your machine and if not, it will install all required packages from the internet.</w:t>
      </w:r>
    </w:p>
    <w:p w14:paraId="176B3E9E" w14:textId="77777777" w:rsidR="008A3492" w:rsidRDefault="00317CDE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P</w:t>
      </w:r>
      <w:r>
        <w:rPr>
          <w:rFonts w:ascii="Courier New" w:hAnsi="Courier New" w:cs="Courier New"/>
        </w:rPr>
        <w:t>lease make sure your machine is connected to the internet.</w:t>
      </w:r>
    </w:p>
    <w:p w14:paraId="176B3E9F" w14:textId="77777777" w:rsidR="008A3492" w:rsidRDefault="00317CDE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# The generalized function (e.g., sf_analysis) to analyze each dataset is contained in the attached RData file.</w:t>
      </w:r>
    </w:p>
    <w:p w14:paraId="7A22CAA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install.packages('pacman')</w:t>
      </w:r>
    </w:p>
    <w:p w14:paraId="23C460C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library(pacman)</w:t>
      </w:r>
    </w:p>
    <w:p w14:paraId="3FC06CB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p_load(tidyverse, spdep, sf, spatialreg, sp, stringr)</w:t>
      </w:r>
    </w:p>
    <w:p w14:paraId="5417361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 Note: please make sure to set your working directory as the directory with this script and the RData file before running the next line</w:t>
      </w:r>
    </w:p>
    <w:p w14:paraId="1983F8F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load('Supporting_Information_Data_1.RData')</w:t>
      </w:r>
    </w:p>
    <w:p w14:paraId="76F3BE7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load('Supporting_Information_Data_2.RData')</w:t>
      </w:r>
    </w:p>
    <w:p w14:paraId="7FDE38FC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0B3D1B74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4252E70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1. AirBnB ####</w:t>
      </w:r>
    </w:p>
    <w:p w14:paraId="01754EF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airbnb &lt;- airbnb %&gt;% st_transform(crs = 3857) %&gt;% </w:t>
      </w:r>
    </w:p>
    <w:p w14:paraId="0C61EF6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crimes = num_crimes / population * 1000,</w:t>
      </w:r>
    </w:p>
    <w:p w14:paraId="242B292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theft = num_theft / population * 1000) %&gt;% </w:t>
      </w:r>
    </w:p>
    <w:p w14:paraId="26D77D0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 xml:space="preserve">  filter(!is.na(accept_r) &amp; !is.na(rev_rating)) %&gt;% </w:t>
      </w:r>
    </w:p>
    <w:p w14:paraId="33E33C6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_if(is.numeric, funs(scale))</w:t>
      </w:r>
    </w:p>
    <w:p w14:paraId="2F923ED6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1881650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airbnb.yvec &lt;- c('response_r', 'accept_r', 'rev_rating', 'price_pp')</w:t>
      </w:r>
    </w:p>
    <w:p w14:paraId="370DB87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airbnb.xvec &lt;- c('poverty', 'crowded', 'dependency', 'without_hs', 'unemployed', 'income_pc', 'harship_in', 'crimes', 'theft')</w:t>
      </w:r>
    </w:p>
    <w:p w14:paraId="246A732E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22D1618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airbnb.result2 &lt;- sf_analysis(airbnb, yvec = airbnb.yvec, xvec = airbnb.xvec, mode = 'area')</w:t>
      </w:r>
    </w:p>
    <w:p w14:paraId="5596A21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airbnb.xm &lt;- X.sac(airbnb, airbnb.xvec, 'area')</w:t>
      </w:r>
    </w:p>
    <w:p w14:paraId="0ED58C2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airbnb.xm &lt;- data.frame(XMI = sapply(airbnb.xm, rep, nrow(airbnb.result2)) %&gt;% </w:t>
      </w:r>
    </w:p>
    <w:p w14:paraId="316F4DD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               apply(1, mean)) %&gt;% </w:t>
      </w:r>
    </w:p>
    <w:p w14:paraId="1609695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X = length(airbnb.xvec))</w:t>
      </w:r>
    </w:p>
    <w:p w14:paraId="021A6E8C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4B0F98B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2. Baltimore Housing ####</w:t>
      </w:r>
    </w:p>
    <w:p w14:paraId="3062BCF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balt &lt;- balt %&gt;% st_transform(crs = 3857) %&gt;% </w:t>
      </w:r>
    </w:p>
    <w:p w14:paraId="56F80C5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PRICE_LIV = PRICE / SQFT,</w:t>
      </w:r>
    </w:p>
    <w:p w14:paraId="04FE8A2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PRICE_LOT = PRICE / LOTSZ) %&gt;% </w:t>
      </w:r>
    </w:p>
    <w:p w14:paraId="3406A92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_if(is.numeric, list(~scale(.)))</w:t>
      </w:r>
    </w:p>
    <w:p w14:paraId="7E93EC5F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0BDFE2F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balt.yvec &lt;- c('PRICE_LIV', 'PRICE_LOT')</w:t>
      </w:r>
    </w:p>
    <w:p w14:paraId="2713BBB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balt.xvec &lt;- colnames(balt)[3:13]</w:t>
      </w:r>
    </w:p>
    <w:p w14:paraId="3B15DB23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50849E4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balt.result2 &lt;- sf_analysis(balt, yvec = balt.yvec, xvec = balt.xvec, mode = 'point')</w:t>
      </w:r>
    </w:p>
    <w:p w14:paraId="0AB8544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balt.xm &lt;- X.sac(balt, balt.xvec, 'point')</w:t>
      </w:r>
    </w:p>
    <w:p w14:paraId="5C86A6E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balt.xm &lt;- bind_rows(balt.xm, balt.xm) %&gt;% </w:t>
      </w:r>
    </w:p>
    <w:p w14:paraId="34BE983B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pply(1, mean) %&gt;% </w:t>
      </w:r>
    </w:p>
    <w:p w14:paraId="0EE2E9E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ata.frame(XMI = .) %&gt;% </w:t>
      </w:r>
    </w:p>
    <w:p w14:paraId="3232F31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X = length(balt.xvec))</w:t>
      </w:r>
    </w:p>
    <w:p w14:paraId="67A3B1F5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0DEEFB9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>## 3. Boston Housing ####</w:t>
      </w:r>
    </w:p>
    <w:p w14:paraId="2436A5C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bost &lt;- bost %&gt;% st_transform(crs = 3857)# %&gt;% </w:t>
      </w:r>
    </w:p>
    <w:p w14:paraId="5F836A0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bost.sp &lt;- bost %&gt;% mutate_at(.vars = vars(9:23), .funs = list(~scale(.)))</w:t>
      </w:r>
    </w:p>
    <w:p w14:paraId="4F88B151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4A07518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bost.yvec &lt;- c('CMEDV')</w:t>
      </w:r>
    </w:p>
    <w:p w14:paraId="15CFB7D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bost.xvec &lt;- bost.sp %&gt;% colnames %&gt;% .[11:23]</w:t>
      </w:r>
    </w:p>
    <w:p w14:paraId="5CCC2FA8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204D329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bost.result2 &lt;- sf_analysis(bost.sp, bost.yvec, bost.xvec, 'point')</w:t>
      </w:r>
    </w:p>
    <w:p w14:paraId="4C9AE70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bost.xm &lt;- X.sac(bost, bost.xvec, 'point') %&gt;% </w:t>
      </w:r>
    </w:p>
    <w:p w14:paraId="6D9CFFE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pply(1, mean) %&gt;% </w:t>
      </w:r>
    </w:p>
    <w:p w14:paraId="3B1157D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ata.frame(XMI = .) %&gt;% </w:t>
      </w:r>
    </w:p>
    <w:p w14:paraId="2364C6A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X = length(bost.xvec))</w:t>
      </w:r>
    </w:p>
    <w:p w14:paraId="6C26AB51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228745C7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3A8CA6C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4. Industry mixes ####</w:t>
      </w:r>
    </w:p>
    <w:p w14:paraId="40E7F99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Charleston Industry Mix</w:t>
      </w:r>
    </w:p>
    <w:p w14:paraId="1E5DE32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Hickory Industry Mix</w:t>
      </w:r>
    </w:p>
    <w:p w14:paraId="12E020D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Orlando Industry Mix</w:t>
      </w:r>
    </w:p>
    <w:p w14:paraId="3B58B17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Sacramento Industry Mix</w:t>
      </w:r>
    </w:p>
    <w:p w14:paraId="549E235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Seattle Industry Mix</w:t>
      </w:r>
    </w:p>
    <w:p w14:paraId="51BF728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Lansing Industry Mix</w:t>
      </w:r>
    </w:p>
    <w:p w14:paraId="3899E41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zipstat.s &lt;- zipstat %&gt;% </w:t>
      </w:r>
    </w:p>
    <w:p w14:paraId="02D0E70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ZIP = sprintf('%05s', ZIPA),</w:t>
      </w:r>
    </w:p>
    <w:p w14:paraId="233CD89B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rateuniv = (E33006 + E33007) / (E4H001 + E4H002) * 100,</w:t>
      </w:r>
    </w:p>
    <w:p w14:paraId="704E87F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hin = E4U001,</w:t>
      </w:r>
    </w:p>
    <w:p w14:paraId="0FC27DB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youth = (E1L013 + E1L014 + E1L015 + E1L016 + E1L017) / (E4H001 + E4H002) * 100) %&gt;% </w:t>
      </w:r>
    </w:p>
    <w:p w14:paraId="335DF33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plyr::select(ZIP, rateuniv, hin, youth)</w:t>
      </w:r>
    </w:p>
    <w:p w14:paraId="3647F94B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imix.ll &lt;- imix.l %&gt;% </w:t>
      </w:r>
    </w:p>
    <w:p w14:paraId="02337F3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x %&gt;% </w:t>
      </w:r>
    </w:p>
    <w:p w14:paraId="0CA38FE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 xml:space="preserve">           st_transform(crs = 3857) %&gt;% </w:t>
      </w:r>
    </w:p>
    <w:p w14:paraId="79D4A2F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left_join(zipstat.s, by = 'ZIP') %&gt;% </w:t>
      </w:r>
    </w:p>
    <w:p w14:paraId="6D7C5C2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mutate_at(.vars = vars(rateuniv:youth), </w:t>
      </w:r>
    </w:p>
    <w:p w14:paraId="56E7EF8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          .funs = list(~ifelse(is.na(.), median(., na.rm = TRUE), .))))</w:t>
      </w:r>
    </w:p>
    <w:p w14:paraId="1ADDD4A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for (i in c(1:4, 6)){ imix.ll[[i]] &lt;- imix.ll[[i]] %&gt;% dplyr::select(-CBSA_CODE)}</w:t>
      </w:r>
    </w:p>
    <w:p w14:paraId="4B34021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imix.ll &lt;- imix.ll %&gt;%</w:t>
      </w:r>
    </w:p>
    <w:p w14:paraId="25418DD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x %&gt;% dplyr::select(-52:-53))</w:t>
      </w:r>
    </w:p>
    <w:p w14:paraId="5EEA53C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colnames(imix.ll[[5]])[c(1:50)] &lt;- colnames(imix.ll[[4]])[1:50]</w:t>
      </w:r>
    </w:p>
    <w:p w14:paraId="5E9C023B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imix.lp &lt;- imix.ll %&gt;% lapply(function(x) x %&gt;% mutate_if(is.numeric, list(~scale(.))))</w:t>
      </w:r>
    </w:p>
    <w:p w14:paraId="220E7996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205B356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imix.lp[[1]] %&gt;% colnames %&gt;% .[c(14:49)[-grep('.US.*', .[14:49])]] -&gt; imix.yvec</w:t>
      </w:r>
    </w:p>
    <w:p w14:paraId="661C75F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imix.lp[[1]] %&gt;% colnames %&gt;% .[c(53:55, 57:59)] -&gt; imix.xvec</w:t>
      </w:r>
    </w:p>
    <w:p w14:paraId="6CE5DAB1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4903BC5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imix.result.l &lt;- imix.lp %&gt;% </w:t>
      </w:r>
    </w:p>
    <w:p w14:paraId="2F5C981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sf_analysis(x, imix.yvec, imix.xvec, 'area'))</w:t>
      </w:r>
    </w:p>
    <w:p w14:paraId="0E437F5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imix.result2 &lt;- imix.result.l %&gt;% do.call(rbind, .)</w:t>
      </w:r>
    </w:p>
    <w:p w14:paraId="4E786C3E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7CDD5F3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imix.xm &lt;- lapply(imix.lp, function(x) </w:t>
      </w:r>
    </w:p>
    <w:p w14:paraId="539B836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X.sac(x, colnames(x)[grep(paste(imix.xvec, collapse = '|'), colnames(x))], mode = 'area')) %&gt;% </w:t>
      </w:r>
    </w:p>
    <w:p w14:paraId="100CAA9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o.call(rbind, .)</w:t>
      </w:r>
    </w:p>
    <w:p w14:paraId="50F9F23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imix.xm &lt;- data.frame(sapply(imix.xm, function(x) rep(x, each = 18))) %&gt;% </w:t>
      </w:r>
    </w:p>
    <w:p w14:paraId="1FCF30FB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pply(1, mean) %&gt;% </w:t>
      </w:r>
    </w:p>
    <w:p w14:paraId="6A96DBB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ata.frame(XMI = .) %&gt;% </w:t>
      </w:r>
    </w:p>
    <w:p w14:paraId="3877966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X = length(imix.xvec))</w:t>
      </w:r>
    </w:p>
    <w:p w14:paraId="5ED0E918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0F8B201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5. Chicago Health and Socio-Economic ####</w:t>
      </w:r>
    </w:p>
    <w:p w14:paraId="675B4BE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>chhs.std &lt;- chhs %&gt;% mutate_at(.vars = vars(62:65, 70:86), .funs = list(~scale(.)))</w:t>
      </w:r>
    </w:p>
    <w:p w14:paraId="347AC6B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chhs.yvec &lt;- colnames(chhs)[70:86]</w:t>
      </w:r>
    </w:p>
    <w:p w14:paraId="6525208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chhs.xvec &lt;- colnames(chhs)[62:65]</w:t>
      </w:r>
    </w:p>
    <w:p w14:paraId="5C5CFB82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762993B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chhs.result2 &lt;- sf_analysis(chhs.std, yvec = chhs.yvec, xvec = chhs.xvec, mode = 'area')</w:t>
      </w:r>
    </w:p>
    <w:p w14:paraId="341516D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chhs.xm &lt;- X.sac(chhs, colnames(chhs)[62:65], mode = 'area')</w:t>
      </w:r>
    </w:p>
    <w:p w14:paraId="28193E7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chhs.xm &lt;- data.frame(sapply(chhs.xm, function(x) rep(x, each = 17))) %&gt;% </w:t>
      </w:r>
    </w:p>
    <w:p w14:paraId="6B7D722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pply(1, mean) %&gt;% </w:t>
      </w:r>
    </w:p>
    <w:p w14:paraId="4692359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ata.frame(XMI = .) %&gt;% </w:t>
      </w:r>
    </w:p>
    <w:p w14:paraId="721EA47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X = length(chhs.xvec))</w:t>
      </w:r>
    </w:p>
    <w:p w14:paraId="1C98556E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1B121B8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6. Chicago Health Indicators ####</w:t>
      </w:r>
    </w:p>
    <w:p w14:paraId="20B6D73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hein &lt;- hein %&gt;% st_transform(crs = 3857)</w:t>
      </w:r>
    </w:p>
    <w:p w14:paraId="216B5CA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hein.sp &lt;- hein %&gt;% mutate_at(.vars = vars(5:31), .funs = funs(scale))</w:t>
      </w:r>
    </w:p>
    <w:p w14:paraId="2ECD6BCC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19AD4CC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hein.yvec &lt;- colnames(hein)[5:25]</w:t>
      </w:r>
    </w:p>
    <w:p w14:paraId="28661AD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hein.xvec &lt;- colnames(hein)[26:31]</w:t>
      </w:r>
    </w:p>
    <w:p w14:paraId="7020BA0A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328E0F3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hein.result2 &lt;- sf_analysis(hein.sp, hein.yvec, hein.xvec, 'area')</w:t>
      </w:r>
    </w:p>
    <w:p w14:paraId="0EEA74F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hein.xm &lt;- X.sac(hein.sp, hein.xvec, 'area')</w:t>
      </w:r>
    </w:p>
    <w:p w14:paraId="539511B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hein.xm &lt;- data.frame(sapply(hein.xm, rep, 21)) %&gt;% </w:t>
      </w:r>
    </w:p>
    <w:p w14:paraId="18D5CDB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pply(1, mean) %&gt;% </w:t>
      </w:r>
    </w:p>
    <w:p w14:paraId="5D40867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ata.frame(XMI = .) %&gt;% </w:t>
      </w:r>
    </w:p>
    <w:p w14:paraId="0F747A6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X = length(hein.xvec))</w:t>
      </w:r>
    </w:p>
    <w:p w14:paraId="028860BE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44F409A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7. Cincinnati Crime ####</w:t>
      </w:r>
    </w:p>
    <w:p w14:paraId="6123211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cinc &lt;- cinc %&gt;% st_transform(crs = 3857) %&gt;% </w:t>
      </w:r>
    </w:p>
    <w:p w14:paraId="1BB93C8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BURG = BURGLARY / POPULATION * 1000,</w:t>
      </w:r>
    </w:p>
    <w:p w14:paraId="2C540AB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 xml:space="preserve">         ASSA = ASSAULT / POPULATION * 1000,</w:t>
      </w:r>
    </w:p>
    <w:p w14:paraId="2F2B079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THEF = THEFT / POPULATION * 1000,</w:t>
      </w:r>
    </w:p>
    <w:p w14:paraId="20CFC75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HH_NON = HH_NONFAMI / HOUSEHOLDS * 100,</w:t>
      </w:r>
    </w:p>
    <w:p w14:paraId="5E1E012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HU_VACANT = HU_VACANT / HSNG_UNITS * 100,</w:t>
      </w:r>
    </w:p>
    <w:p w14:paraId="401F451B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GROUP_QUAR = GROUP_QUAR / POPULATION * 100,</w:t>
      </w:r>
    </w:p>
    <w:p w14:paraId="0AAAF40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GQ_NONINST = GQ_NONINST / POPULATION * 100,</w:t>
      </w:r>
    </w:p>
    <w:p w14:paraId="5B60748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NONWHITE = (BLACK + AMINDIAN + ASIAN + HAWAIIAN + OTHER_RACE)/ POPULATION * 100,</w:t>
      </w:r>
    </w:p>
    <w:p w14:paraId="1E62490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JUVENILE = (AGE_15_19 + AGE_20_24) / POPULATION * 100) %&gt;% </w:t>
      </w:r>
    </w:p>
    <w:p w14:paraId="3B98C5B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filter(!is.na(HH_NON)) %&gt;% </w:t>
      </w:r>
    </w:p>
    <w:p w14:paraId="6EE7044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_if(is.numeric, funs(scale))</w:t>
      </w:r>
    </w:p>
    <w:p w14:paraId="2F9D0EF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cinc.yvec &lt;- c('BURG', 'ASSA', 'THEF')</w:t>
      </w:r>
    </w:p>
    <w:p w14:paraId="3753B92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cinc.xvec &lt;- c('HH_NON', 'HU_VACANT', 'GROUP_QUAR', 'GQ_NONINST', 'NONWHITE', 'JUVENILE')</w:t>
      </w:r>
    </w:p>
    <w:p w14:paraId="21F1DE96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56F4F1C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cinc.result2 &lt;- sf_analysis(cinc, cinc.yvec, cinc.xvec, 'area')</w:t>
      </w:r>
    </w:p>
    <w:p w14:paraId="0DECAF4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cinc.xm &lt;- X.sac(cinc, cinc.xvec, 'area')</w:t>
      </w:r>
    </w:p>
    <w:p w14:paraId="4C0DB31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cinc.xm &lt;- data.frame(sapply(cinc.xm, rep, 3)) %&gt;% </w:t>
      </w:r>
    </w:p>
    <w:p w14:paraId="449BD02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pply(1, mean) %&gt;% </w:t>
      </w:r>
    </w:p>
    <w:p w14:paraId="288CF90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ata.frame(XMI = .) %&gt;% </w:t>
      </w:r>
    </w:p>
    <w:p w14:paraId="433A565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X = length(cinc.xvec))</w:t>
      </w:r>
    </w:p>
    <w:p w14:paraId="300FF8F1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6FCDF02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8. Columbus Crime ####</w:t>
      </w:r>
    </w:p>
    <w:p w14:paraId="4A8296E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colu &lt;- colu %&gt;% st_transform(3857)</w:t>
      </w:r>
    </w:p>
    <w:p w14:paraId="0EE4FA1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colu.sp &lt;- colu %&gt;% </w:t>
      </w:r>
    </w:p>
    <w:p w14:paraId="0159E3E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_at(.vars = vars(HOVAL:DISCBD), .funs = funs(scale))</w:t>
      </w:r>
    </w:p>
    <w:p w14:paraId="7087B45B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211EF8C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colu.yvec &lt;- c('CRIME')</w:t>
      </w:r>
    </w:p>
    <w:p w14:paraId="3C3BAB8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colu.xvec &lt;- c('INC', 'HOVAL', 'OPEN', 'PLUMB', 'DISCBD', 'NSA', 'NSB', 'EW', 'CP')</w:t>
      </w:r>
    </w:p>
    <w:p w14:paraId="582F8EAA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3380F3F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>colu.result2 &lt;- sf_analysis(colu.sp, colu.yvec, colu.xvec, 'area')</w:t>
      </w:r>
    </w:p>
    <w:p w14:paraId="751B126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colu.xm &lt;- X.sac(colu, colu.xvec, 'area') %&gt;% </w:t>
      </w:r>
    </w:p>
    <w:p w14:paraId="2A9DFFE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pply(1, mean) %&gt;% </w:t>
      </w:r>
    </w:p>
    <w:p w14:paraId="0A6F8FA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ata.frame(XMI = .) %&gt;% </w:t>
      </w:r>
    </w:p>
    <w:p w14:paraId="74E68C6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X = length(colu.xvec))</w:t>
      </w:r>
    </w:p>
    <w:p w14:paraId="4BA50EA1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162F0DC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9. Denver Crime ####</w:t>
      </w:r>
    </w:p>
    <w:p w14:paraId="26307C9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denv &lt;- denv %&gt;% </w:t>
      </w:r>
    </w:p>
    <w:p w14:paraId="2D28528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EIGHBOR = stringr::str_replace(tolower(NBRHD_NAME), ' ', '-'))</w:t>
      </w:r>
    </w:p>
    <w:p w14:paraId="7EF3865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denv.crime.s &lt;- st_set_geometry(denv.crime, NULL) %&gt;% </w:t>
      </w:r>
    </w:p>
    <w:p w14:paraId="5F75D4B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year = substr(REPORTED_D, 1, 4)) %&gt;%</w:t>
      </w:r>
    </w:p>
    <w:p w14:paraId="466EE00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filter(year != '2019') %&gt;% </w:t>
      </w:r>
    </w:p>
    <w:p w14:paraId="26953B1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OFFENSE_YEAR = paste(OFFENSE_TY, year, sep = '')) %&gt;% </w:t>
      </w:r>
    </w:p>
    <w:p w14:paraId="4607E2C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group_by(NEIGHBORHO, OFFENSE_YEAR) %&gt;% </w:t>
      </w:r>
    </w:p>
    <w:p w14:paraId="3794B45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summarize(N = n()) %&gt;% </w:t>
      </w:r>
    </w:p>
    <w:p w14:paraId="5ED6DCE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ungroup %&gt;% </w:t>
      </w:r>
    </w:p>
    <w:p w14:paraId="73E529F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spread(key = OFFENSE_YEAR, value = N)</w:t>
      </w:r>
    </w:p>
    <w:p w14:paraId="39889EDC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4943309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denv.a &lt;- denv %&gt;% </w:t>
      </w:r>
    </w:p>
    <w:p w14:paraId="31AB11E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eft_join(denv.crime.s, by = c('NEIGHBOR' = 'NEIGHBORHO')) %&gt;% </w:t>
      </w:r>
    </w:p>
    <w:p w14:paraId="0ADB967B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_at(.vars = vars(130:(ncol(.)-1)), .funs = funs(ifelse(is.na(.), 0, .))) %&gt;% </w:t>
      </w:r>
    </w:p>
    <w:p w14:paraId="252896F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.[,sapply(., FUN = function(x) length(unique(x)) &gt;= 0.2 * length(x))] %&gt;% </w:t>
      </w:r>
    </w:p>
    <w:p w14:paraId="2133867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_at(.vars = vars(123:321), .funs = funs(./POPULATION * 100000)) %&gt;% </w:t>
      </w:r>
    </w:p>
    <w:p w14:paraId="50BAB18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pnonwhite = 100 - PCT_WHITE,</w:t>
      </w:r>
    </w:p>
    <w:p w14:paraId="2538DB7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pvacant = 100 * VACANTUNIT / HOUSINGUNI,</w:t>
      </w:r>
    </w:p>
    <w:p w14:paraId="114814C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prent = 100 * HU_RENTED / HOUSINGUNI,</w:t>
      </w:r>
    </w:p>
    <w:p w14:paraId="1552317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psinglef = 100 * (MALE_HHL_1 + FEMALE_H_1) / FAMILY_HHL,</w:t>
      </w:r>
    </w:p>
    <w:p w14:paraId="0D40A94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 xml:space="preserve">         pjuvenile = 100 * (AGE_18_AND + AGE_20 + AGE_21 + AGE_22_TO_) / POPULATION</w:t>
      </w:r>
    </w:p>
    <w:p w14:paraId="04A9E23B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) %&gt;% </w:t>
      </w:r>
    </w:p>
    <w:p w14:paraId="0458AD1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_at(.vars = vars(pnonwhite, pvacant, prent, psinglef, pjuvenile, 123:321),</w:t>
      </w:r>
    </w:p>
    <w:p w14:paraId="58F4A23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 .funs = list(~scale(.)))</w:t>
      </w:r>
    </w:p>
    <w:p w14:paraId="3C0022E6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6C47A24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denv.yvec &lt;- stringr::str_replace_all(colnames(denv.a)[123:321], '-', '.')</w:t>
      </w:r>
    </w:p>
    <w:p w14:paraId="1328632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denv.xvec &lt;- c('pnonwhite', 'pvacant', 'prent', 'psinglef', 'pjuvenile')</w:t>
      </w:r>
    </w:p>
    <w:p w14:paraId="0F703984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5F5B43D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denv.result2 &lt;- sf_analysis(denv.a, denv.yvec, denv.xvec, 'area')</w:t>
      </w:r>
    </w:p>
    <w:p w14:paraId="4B463C2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denv.xm &lt;- X.sac(denv.a, denv.xvec, 'area')</w:t>
      </w:r>
    </w:p>
    <w:p w14:paraId="607DEAE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denv.xm &lt;- data.frame(sapply(denv.xm, rep, 199)) %&gt;% </w:t>
      </w:r>
    </w:p>
    <w:p w14:paraId="59AA424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pply(1, mean) %&gt;% </w:t>
      </w:r>
    </w:p>
    <w:p w14:paraId="73BCFF1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ata.frame(XMI = .) %&gt;% </w:t>
      </w:r>
    </w:p>
    <w:p w14:paraId="3492439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X = length(denv.xvec))</w:t>
      </w:r>
    </w:p>
    <w:p w14:paraId="6A388B11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163BEB6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10. Natregimes (National Crime) ####</w:t>
      </w:r>
    </w:p>
    <w:p w14:paraId="13C1F12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at &lt;- nat %&gt;% st_transform(3857)</w:t>
      </w:r>
    </w:p>
    <w:p w14:paraId="124C79B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ats &lt;- nat %&gt;% split(., .$STATE_NAME)</w:t>
      </w:r>
    </w:p>
    <w:p w14:paraId="1AE675EA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1646655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 Excluding states with less than 30 counties</w:t>
      </w:r>
    </w:p>
    <w:p w14:paraId="25AA20C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for (i in 1:length(nats)){</w:t>
      </w:r>
    </w:p>
    <w:p w14:paraId="0AB772C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if (nrow(nats[[i]]) &lt; 30) { nats[[i]] &lt;- NA}</w:t>
      </w:r>
    </w:p>
    <w:p w14:paraId="3ABA9D3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}</w:t>
      </w:r>
    </w:p>
    <w:p w14:paraId="242D78C2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7F7E6C0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ats[which((nats %&gt;% lapply(length) %&gt;% do.call(c, .)) &lt;= 1)] &lt;- NULL</w:t>
      </w:r>
    </w:p>
    <w:p w14:paraId="3003930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ats.soc &lt;- nats %&gt;% lapply(function(x){</w:t>
      </w:r>
    </w:p>
    <w:p w14:paraId="142B390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x %&gt;% </w:t>
      </w:r>
    </w:p>
    <w:p w14:paraId="5938573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mutate_if(is.numeric, list(~scale(.)))</w:t>
      </w:r>
    </w:p>
    <w:p w14:paraId="61772C0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 xml:space="preserve">  return(x)})</w:t>
      </w:r>
    </w:p>
    <w:p w14:paraId="33E1E2B6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7BC340D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ats.yvec &lt;- c('HR60', 'HR70', 'HR80', 'HR90')</w:t>
      </w:r>
    </w:p>
    <w:p w14:paraId="0C9BB1C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nats.xvec &lt;- expand.grid(c('RD', 'PS', 'UE', 'DV', 'MA'), seq(60, 90, 10)) %&gt;% </w:t>
      </w:r>
    </w:p>
    <w:p w14:paraId="4BFFFD5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fnm = str_c(Var1, Var2, sep = '')) %&gt;%</w:t>
      </w:r>
    </w:p>
    <w:p w14:paraId="36A657C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.$fnm</w:t>
      </w:r>
    </w:p>
    <w:p w14:paraId="26826C73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7487349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nats.res.l60 &lt;- nats.soc %&gt;% </w:t>
      </w:r>
    </w:p>
    <w:p w14:paraId="01FA7E2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sf_analysis(x, nats.yvec[1], nats.xvec[1:5], 'area')) %&gt;% </w:t>
      </w:r>
    </w:p>
    <w:p w14:paraId="01C5345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o.call(rbind, .)</w:t>
      </w:r>
    </w:p>
    <w:p w14:paraId="0574E51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nats.res.l70 &lt;- nats.soc %&gt;% </w:t>
      </w:r>
    </w:p>
    <w:p w14:paraId="70856FC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sf_analysis(x, nats.yvec[2], nats.xvec[6:10], 'area')) %&gt;% </w:t>
      </w:r>
    </w:p>
    <w:p w14:paraId="4A1E01F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o.call(rbind, .)</w:t>
      </w:r>
    </w:p>
    <w:p w14:paraId="7C3F523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nats.res.l80 &lt;- nats.soc %&gt;% </w:t>
      </w:r>
    </w:p>
    <w:p w14:paraId="2441621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sf_analysis(x, nats.yvec[3], nats.xvec[11:15], 'area')) %&gt;% </w:t>
      </w:r>
    </w:p>
    <w:p w14:paraId="7B5C039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o.call(rbind, .)</w:t>
      </w:r>
    </w:p>
    <w:p w14:paraId="140364E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nats.res.l90 &lt;- nats.soc %&gt;% </w:t>
      </w:r>
    </w:p>
    <w:p w14:paraId="61435EE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sf_analysis(x, nats.yvec[4], nats.xvec[16:20], 'area')) %&gt;% </w:t>
      </w:r>
    </w:p>
    <w:p w14:paraId="709D252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o.call(rbind, .)</w:t>
      </w:r>
    </w:p>
    <w:p w14:paraId="57A72375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420814B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ats.f60 &lt;- HR60 ~ RD60 + PS60 + UE60 + DV60 + MA60</w:t>
      </w:r>
    </w:p>
    <w:p w14:paraId="4B0EDEA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ats.f70 &lt;- HR70 ~ RD70 + PS70 + UE70 + DV70 + MA70</w:t>
      </w:r>
    </w:p>
    <w:p w14:paraId="1480C5C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ats.f80 &lt;- HR80 ~ RD80 + PS80 + UE80 + DV80 + MA80</w:t>
      </w:r>
    </w:p>
    <w:p w14:paraId="2B2F0DC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ats.f90 &lt;- HR90 ~ RD90 + PS90 + UE90 + DV90 + MA90</w:t>
      </w:r>
    </w:p>
    <w:p w14:paraId="472F3EAA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7A83D74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ats.xm60 &lt;- lapply(nats,</w:t>
      </w:r>
    </w:p>
    <w:p w14:paraId="2EE6784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 xml:space="preserve">                    function(x) X.sac(x, xvars = as.character(nats.f60)[3] %&gt;% </w:t>
      </w:r>
    </w:p>
    <w:p w14:paraId="5AA0887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                             strsplit(., split = ' + ', fixed = T) %&gt;% .[[1]], mode = 'area')) %&gt;% </w:t>
      </w:r>
    </w:p>
    <w:p w14:paraId="5BA02D2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o.call(bind_rows, .) %&gt;% </w:t>
      </w:r>
    </w:p>
    <w:p w14:paraId="2AF1D91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s.matrix</w:t>
      </w:r>
    </w:p>
    <w:p w14:paraId="1B20F9C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ats.xm70 &lt;- lapply(nats,</w:t>
      </w:r>
    </w:p>
    <w:p w14:paraId="5B1A2AC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         function(x) X.sac(x, xvars = as.character(nats.f70)[3] %&gt;% </w:t>
      </w:r>
    </w:p>
    <w:p w14:paraId="15E7904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                             strsplit(., split = ' + ', fixed = T) %&gt;% .[[1]], mode = 'area')) %&gt;% </w:t>
      </w:r>
    </w:p>
    <w:p w14:paraId="6F95A21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o.call(bind_rows, .) %&gt;% </w:t>
      </w:r>
    </w:p>
    <w:p w14:paraId="5A77569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s.matrix</w:t>
      </w:r>
    </w:p>
    <w:p w14:paraId="2F40E43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ats.xm80 &lt;- lapply(nats,</w:t>
      </w:r>
    </w:p>
    <w:p w14:paraId="677F451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         function(x) X.sac(x, xvars = as.character(nats.f80)[3] %&gt;% </w:t>
      </w:r>
    </w:p>
    <w:p w14:paraId="188AE8B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                             strsplit(., split = ' + ', fixed = T) %&gt;% .[[1]], mode = 'area')) %&gt;% </w:t>
      </w:r>
    </w:p>
    <w:p w14:paraId="240E680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o.call(bind_rows, .) %&gt;% </w:t>
      </w:r>
    </w:p>
    <w:p w14:paraId="57B9D38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s.matrix</w:t>
      </w:r>
    </w:p>
    <w:p w14:paraId="0EF5772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ats.xm90 &lt;- lapply(nats,</w:t>
      </w:r>
    </w:p>
    <w:p w14:paraId="79E7FB9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         function(x) X.sac(x, xvars = as.character(nats.f90)[3] %&gt;% </w:t>
      </w:r>
    </w:p>
    <w:p w14:paraId="53AB981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                             strsplit(., split = ' + ', fixed = T) %&gt;% .[[1]], mode = 'area')) %&gt;% </w:t>
      </w:r>
    </w:p>
    <w:p w14:paraId="78F661B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o.call(bind_rows, .) %&gt;% </w:t>
      </w:r>
    </w:p>
    <w:p w14:paraId="1F0FFF5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s.matrix</w:t>
      </w:r>
    </w:p>
    <w:p w14:paraId="43C2FC94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2A60830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nats.xm &lt;- rbind(nats.xm60, nats.xm70, nats.xm80, nats.xm90) %&gt;% </w:t>
      </w:r>
    </w:p>
    <w:p w14:paraId="53902F9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pply(1, mean) %&gt;% </w:t>
      </w:r>
    </w:p>
    <w:p w14:paraId="5D7D76B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ata.frame(XMI = .) %&gt;% </w:t>
      </w:r>
    </w:p>
    <w:p w14:paraId="3140F8D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X = length(nats.xvec))</w:t>
      </w:r>
    </w:p>
    <w:p w14:paraId="249640B2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333CAD2E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39CC803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ats.result2 &lt;- bind_rows(</w:t>
      </w:r>
    </w:p>
    <w:p w14:paraId="7560D61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nats.res.l60,</w:t>
      </w:r>
    </w:p>
    <w:p w14:paraId="1F02FF9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nats.res.l70,</w:t>
      </w:r>
    </w:p>
    <w:p w14:paraId="5113EA7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nats.res.l80,</w:t>
      </w:r>
    </w:p>
    <w:p w14:paraId="0415DFC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nats.res.l90</w:t>
      </w:r>
    </w:p>
    <w:p w14:paraId="56375A6B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)</w:t>
      </w:r>
    </w:p>
    <w:p w14:paraId="24949563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7333BA9F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228B66C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11. US Elections ####</w:t>
      </w:r>
    </w:p>
    <w:p w14:paraId="58F3252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elec &lt;- elec %&gt;% st_transform(crs = 3857) %&gt;% </w:t>
      </w:r>
    </w:p>
    <w:p w14:paraId="02E4435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_if(is.numeric, funs(replace_na(., 0)))</w:t>
      </w:r>
    </w:p>
    <w:p w14:paraId="09F8777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elec.sp &lt;- elec %&gt;% </w:t>
      </w:r>
    </w:p>
    <w:p w14:paraId="1C0ACFD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ELDER14 = AGE775214,</w:t>
      </w:r>
    </w:p>
    <w:p w14:paraId="65D3646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WHITE14 = RHI825214,</w:t>
      </w:r>
    </w:p>
    <w:p w14:paraId="79BE913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FOREIGN14 = POP645213,</w:t>
      </w:r>
    </w:p>
    <w:p w14:paraId="1ED53D4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FEMALE14 = SEX255214,</w:t>
      </w:r>
    </w:p>
    <w:p w14:paraId="759C880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LATINO14 = RHI725214,</w:t>
      </w:r>
    </w:p>
    <w:p w14:paraId="111C9B4B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VETERAN14 = VET605213 / PST045214 * 100,</w:t>
      </w:r>
    </w:p>
    <w:p w14:paraId="117E38D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RETAIL07 = RTN131207,</w:t>
      </w:r>
    </w:p>
    <w:p w14:paraId="3256F9C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ESTAB13 = NES010213,</w:t>
      </w:r>
    </w:p>
    <w:p w14:paraId="4DB91C3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INCOME13 = INC910213,</w:t>
      </w:r>
    </w:p>
    <w:p w14:paraId="517B2F8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POVERTY13 = PVY020213,</w:t>
      </w:r>
    </w:p>
    <w:p w14:paraId="7DDC5DC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FIRMNW07 = (SBO001207 - (SBO315207 + SBO115207 + SBO215207 + SBO515207 + SBO415207)) / SBO001207 * 100) %&gt;% </w:t>
      </w:r>
    </w:p>
    <w:p w14:paraId="0A06C3E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filter(PST045214 &gt; 0)</w:t>
      </w:r>
    </w:p>
    <w:p w14:paraId="4095834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elec.sp1 &lt;- elec.sp %&gt;% mutate_at(.vars = vars(85:95), .funs = funs(scale))</w:t>
      </w:r>
    </w:p>
    <w:p w14:paraId="42D9196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elec.yvec1 &lt;- c('diff_2016')</w:t>
      </w:r>
    </w:p>
    <w:p w14:paraId="1DB02E2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elec.yvec2 &lt;- c('diff_2012')</w:t>
      </w:r>
    </w:p>
    <w:p w14:paraId="0AE76EA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elec.xvec &lt;- c('ELDER14', 'WHITE14', 'FEMALE14', 'LATINO14', </w:t>
      </w:r>
    </w:p>
    <w:p w14:paraId="6B8DBAE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 xml:space="preserve">               'RETAIL07', 'ESTAB13', 'INCOME13', 'POVERTY13')</w:t>
      </w:r>
    </w:p>
    <w:p w14:paraId="374780B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 Warning: it may take some time (it takes longer than an hour in a decent laptop; the duration also depends on the performance of your machine)</w:t>
      </w:r>
    </w:p>
    <w:p w14:paraId="4D21B5D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elec16.result2 &lt;- sf_analysis(elec.sp, elec.yvec1, elec.xvec, 'area')</w:t>
      </w:r>
    </w:p>
    <w:p w14:paraId="2149A5E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elec12.result2 &lt;- sf_analysis(elec.sp, elec.yvec2, elec.xvec, 'area')</w:t>
      </w:r>
    </w:p>
    <w:p w14:paraId="216ECD50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32C73E9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elec.xm &lt;- X.sac(elec.sp, elec.xvec, 'area') %&gt;% </w:t>
      </w:r>
    </w:p>
    <w:p w14:paraId="20B9207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pply(1, mean) %&gt;% </w:t>
      </w:r>
    </w:p>
    <w:p w14:paraId="791F478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ata.frame(XMI = .) %&gt;% </w:t>
      </w:r>
    </w:p>
    <w:p w14:paraId="4006E44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X = length(elec.xvec))</w:t>
      </w:r>
    </w:p>
    <w:p w14:paraId="6370251F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604D1257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07C58C0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12. Phoenix ACS ####</w:t>
      </w:r>
    </w:p>
    <w:p w14:paraId="40994B5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phx &lt;- phx %&gt;% st_transform(crs = 3857)</w:t>
      </w:r>
    </w:p>
    <w:p w14:paraId="53EB68C5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091F418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phx.yvec &lt;- c('inc')</w:t>
      </w:r>
    </w:p>
    <w:p w14:paraId="0F22C55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phx.xvec &lt;- c('renter_rt', 'vac_hsu_rt', 'white_rt', 'black_rt', 'hisp_rt', 'fem_nh_rt')</w:t>
      </w:r>
    </w:p>
    <w:p w14:paraId="43F8A15F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3453976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phx.result2 &lt;- sf_analysis(phx, phx.yvec, phx.xvec, 'area')</w:t>
      </w:r>
    </w:p>
    <w:p w14:paraId="05E3EE6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phx.xm &lt;- X.sac(phx, phx.xvec, 'area') %&gt;% </w:t>
      </w:r>
    </w:p>
    <w:p w14:paraId="143D06A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pply(1, mean) %&gt;% </w:t>
      </w:r>
    </w:p>
    <w:p w14:paraId="0434575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ata.frame(XMI = .) %&gt;% </w:t>
      </w:r>
    </w:p>
    <w:p w14:paraId="67063F1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X = length(phx.xvec))</w:t>
      </w:r>
    </w:p>
    <w:p w14:paraId="75AF9445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6BD8145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13. MSA Employment ####</w:t>
      </w:r>
    </w:p>
    <w:p w14:paraId="5B9283B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MSA Employment (Charleston, South Carolina)</w:t>
      </w:r>
    </w:p>
    <w:p w14:paraId="1ED3B90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MSA Employment (Hickory, North Carolina)</w:t>
      </w:r>
    </w:p>
    <w:p w14:paraId="3B6F230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MSA Employment (Lansing, Michigan)</w:t>
      </w:r>
    </w:p>
    <w:p w14:paraId="31A0A92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MSA Employment (Milwaukee, Wisconsin)</w:t>
      </w:r>
    </w:p>
    <w:p w14:paraId="7B86FC0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>## MSA Employment (Orlando, Florida)</w:t>
      </w:r>
    </w:p>
    <w:p w14:paraId="0480CE0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MSA Employment (Sacramento, California)</w:t>
      </w:r>
    </w:p>
    <w:p w14:paraId="5C6D934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MSA Employment (Savannah, Georgia)</w:t>
      </w:r>
    </w:p>
    <w:p w14:paraId="72B7DA5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MSA Employment (Seattle, Washington)</w:t>
      </w:r>
    </w:p>
    <w:p w14:paraId="12411E3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MSA Employment (Tampa, Florida)</w:t>
      </w:r>
    </w:p>
    <w:p w14:paraId="6731FF1F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041536D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msas.s &lt;- msas</w:t>
      </w:r>
    </w:p>
    <w:p w14:paraId="3CE64D4B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msas.st &lt;- msas.s %&gt;% </w:t>
      </w:r>
    </w:p>
    <w:p w14:paraId="6A30190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{x &lt;- x %&gt;% </w:t>
      </w:r>
    </w:p>
    <w:p w14:paraId="523BFE4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mutate(emp_away_p = EMP_AWAY / EMPL16 * 100,</w:t>
      </w:r>
    </w:p>
    <w:p w14:paraId="6296A52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emp_home_p = EMP_HOME / EMPL16 * 100,</w:t>
      </w:r>
    </w:p>
    <w:p w14:paraId="484A042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emp_29_p = EMP_29 / EMPL16 * 100,</w:t>
      </w:r>
    </w:p>
    <w:p w14:paraId="5A8E679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emp_30_p = EMP_30 / EMPL16 * 100,</w:t>
      </w:r>
    </w:p>
    <w:p w14:paraId="24281B3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emp_civ_p = (EMP16_2) / EMPL16 * 100,</w:t>
      </w:r>
    </w:p>
    <w:p w14:paraId="31A9CCC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occ_man_p = OCC_MAN / EMPL16 * 100,</w:t>
      </w:r>
    </w:p>
    <w:p w14:paraId="5A21AB0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occ_off1_p = OCC_OFF1 / EMPL16 * 100,</w:t>
      </w:r>
    </w:p>
    <w:p w14:paraId="58AC443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occ_info_p = OCC_INFO / EMPL16 * 100,</w:t>
      </w:r>
    </w:p>
    <w:p w14:paraId="63C14BF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pov_tot1k = POV_TOT / 1000,</w:t>
      </w:r>
    </w:p>
    <w:p w14:paraId="098D259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hh_inc1k = HH_INC / 1000,</w:t>
      </w:r>
    </w:p>
    <w:p w14:paraId="06E7F54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hsg_val1k = HSG_VAL / 1000) %&gt;% </w:t>
      </w:r>
    </w:p>
    <w:p w14:paraId="0BB9CCC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mutate_if(is.numeric, .funs = list(~replace_na2(.))) %&gt;% </w:t>
      </w:r>
    </w:p>
    <w:p w14:paraId="71F1F7A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mutate_if(is.numeric, .funs = list(~replace_inf(.)))</w:t>
      </w:r>
    </w:p>
    <w:p w14:paraId="6AB6000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return(x)})</w:t>
      </w:r>
    </w:p>
    <w:p w14:paraId="632C083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msas.sts &lt;- msas.st %&gt;% </w:t>
      </w:r>
    </w:p>
    <w:p w14:paraId="2B4554D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{</w:t>
      </w:r>
    </w:p>
    <w:p w14:paraId="1DD3C06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x2s &lt;- grep('emp_away_p', colnames(x))</w:t>
      </w:r>
    </w:p>
    <w:p w14:paraId="5F88E72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x2e &lt;- grep('hsg_val1k', colnames(x))</w:t>
      </w:r>
    </w:p>
    <w:p w14:paraId="2219157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x2 &lt;- x %&gt;% </w:t>
      </w:r>
    </w:p>
    <w:p w14:paraId="375A577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mutate_at(.vars = vars(x2s:x2e), .funs = list(~scale(.)))</w:t>
      </w:r>
    </w:p>
    <w:p w14:paraId="1FD96DA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return(x2)</w:t>
      </w:r>
    </w:p>
    <w:p w14:paraId="734FA2A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 xml:space="preserve">  })</w:t>
      </w:r>
    </w:p>
    <w:p w14:paraId="512114AD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7D23097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msas.yvec &lt;- c('emp_away_p', 'emp_home_p', 'emp_29_p', 'emp_30_p', 'emp_civ_p', 'occ_man_p', 'occ_off1_p', 'occ_info_p')</w:t>
      </w:r>
    </w:p>
    <w:p w14:paraId="442FD5A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msas.xvec &lt;- c('pov_tot1k', 'hh_inc1k', 'hsg_val1k')</w:t>
      </w:r>
    </w:p>
    <w:p w14:paraId="7A2542F5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0286AD8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msas.result.l &lt;- msas.sts %&gt;% </w:t>
      </w:r>
    </w:p>
    <w:p w14:paraId="03BC366B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sf_analysis(x, msas.yvec, msas.xvec, 'area'))</w:t>
      </w:r>
    </w:p>
    <w:p w14:paraId="66804B9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msas.result2 &lt;- msas.result.l %&gt;% do.call(rbind, .)</w:t>
      </w:r>
    </w:p>
    <w:p w14:paraId="62E0AA79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5FF8D19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msas.xm &lt;- msas.sts %&gt;% </w:t>
      </w:r>
    </w:p>
    <w:p w14:paraId="678CEAA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X.sac(x, msas.xvec, 'area'))</w:t>
      </w:r>
    </w:p>
    <w:p w14:paraId="2412612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msas.xm2 &lt;- msas.xm %&gt;% do.call(bind_rows, .) %&gt;% </w:t>
      </w:r>
    </w:p>
    <w:p w14:paraId="7027061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.[rep(seq_len(nrow(.)), each = 8),] %&gt;% </w:t>
      </w:r>
    </w:p>
    <w:p w14:paraId="24226FA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apply(1, mean) %&gt;% </w:t>
      </w:r>
    </w:p>
    <w:p w14:paraId="58227A3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data.frame(XMI = .) %&gt;% </w:t>
      </w:r>
    </w:p>
    <w:p w14:paraId="3DB859D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X = length(msas.xvec))</w:t>
      </w:r>
    </w:p>
    <w:p w14:paraId="645A70BA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7CA38C8C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2953D62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14. New York Education ####</w:t>
      </w:r>
    </w:p>
    <w:p w14:paraId="104BD41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ye &lt;- st_read(str_c(ddir, 'GeoDa/nyc_2000Census/NYC_2000Census.shp'))</w:t>
      </w:r>
    </w:p>
    <w:p w14:paraId="4815219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ye &lt;- nye %&gt;% st_transform(3857)</w:t>
      </w:r>
    </w:p>
    <w:p w14:paraId="6DB7965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nye &lt;- nye %&gt;% </w:t>
      </w:r>
    </w:p>
    <w:p w14:paraId="37108A89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</w:t>
      </w:r>
    </w:p>
    <w:p w14:paraId="109F835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hs_d = hs / over25 * 1000,</w:t>
      </w:r>
    </w:p>
    <w:p w14:paraId="527D49D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somecol_d = somecol / over25 * 1000,</w:t>
      </w:r>
    </w:p>
    <w:p w14:paraId="2B8766C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col_d = college / over25 * 1000,</w:t>
      </w:r>
    </w:p>
    <w:p w14:paraId="047F6CD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master_d = master / over25 * 1000,</w:t>
      </w:r>
    </w:p>
    <w:p w14:paraId="277F279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prof_d = prof / over25 * 1000,</w:t>
      </w:r>
    </w:p>
    <w:p w14:paraId="541E50C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phd_d = phd / over25 * 1000,</w:t>
      </w:r>
    </w:p>
    <w:p w14:paraId="2A0EA1D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school_d = SCHOOL_CT / population * 1000</w:t>
      </w:r>
    </w:p>
    <w:p w14:paraId="0E64698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 xml:space="preserve">  ) %&gt;% </w:t>
      </w:r>
    </w:p>
    <w:p w14:paraId="3D30925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_if(is.numeric, funs(replace_na2)) %&gt;% </w:t>
      </w:r>
    </w:p>
    <w:p w14:paraId="0B6B05F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_if(is.numeric, funs(replace_inf))</w:t>
      </w:r>
    </w:p>
    <w:p w14:paraId="23CFF5C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nyet &lt;- nye %&gt;% split(., .$BoroName) %&gt;% </w:t>
      </w:r>
    </w:p>
    <w:p w14:paraId="7C1567A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{x %&gt;% mutate_if(is.numeric, .funs = list(~scale(.)))</w:t>
      </w:r>
    </w:p>
    <w:p w14:paraId="5C35612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return(x)})</w:t>
      </w:r>
    </w:p>
    <w:p w14:paraId="06DC208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yet.xvec &lt;- c('school_d', 'GENDER_PAR', 'PER_PRV_SC', 'YOUTH_DROP', 'PER_MNRTY', 'mean_inc', 'HS_DROP', 'PER_ASIAN')</w:t>
      </w:r>
    </w:p>
    <w:p w14:paraId="45D7D5D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yet.yvec &lt;- c('hs_d', 'somecol_d', 'col_d', 'master_d', 'prof_d', 'phd_d', 'COL_DEGREE')</w:t>
      </w:r>
    </w:p>
    <w:p w14:paraId="0432B4C8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284E07D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 Warning: it may take some time</w:t>
      </w:r>
    </w:p>
    <w:p w14:paraId="548EA86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nyet.result.l &lt;- nyet %&gt;% </w:t>
      </w:r>
    </w:p>
    <w:p w14:paraId="7FDE67B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sf_analysis(x, nyet.yvec, nyet.xvec, 'area'))</w:t>
      </w:r>
    </w:p>
    <w:p w14:paraId="123D55C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nyet.xm.l &lt;- nyet %&gt;% </w:t>
      </w:r>
    </w:p>
    <w:p w14:paraId="560FC69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X.sac(x, nyet.xvec, 'area'))</w:t>
      </w:r>
    </w:p>
    <w:p w14:paraId="3641B9BD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127F545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yet.result &lt;- nyet.result.l %&gt;% do.call(rbind, .)</w:t>
      </w:r>
    </w:p>
    <w:p w14:paraId="39D253E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yet.xm &lt;- nyet.xm.l %&gt;% do.call(rbind, .)</w:t>
      </w:r>
    </w:p>
    <w:p w14:paraId="54EACD9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nyet.xm &lt;- data.frame(XMI = sapply(nyet.xm, function(x) rep(x, each = 7)) %&gt;% </w:t>
      </w:r>
    </w:p>
    <w:p w14:paraId="4EDEFF6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             apply(1, mean)) %&gt;% </w:t>
      </w:r>
    </w:p>
    <w:p w14:paraId="5BF9574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X = length(nyet.xvec))</w:t>
      </w:r>
    </w:p>
    <w:p w14:paraId="079538FA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02B7729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15. New York Unemployment ####</w:t>
      </w:r>
    </w:p>
    <w:p w14:paraId="52B2CA7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st_crs(nyt) &lt;- 4326</w:t>
      </w:r>
    </w:p>
    <w:p w14:paraId="300D198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yt &lt;- nyt %&gt;% st_transform(3857)</w:t>
      </w:r>
    </w:p>
    <w:p w14:paraId="01987383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50940F8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yt &lt;- nyt %&gt;%</w:t>
      </w:r>
    </w:p>
    <w:p w14:paraId="5B257F7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</w:t>
      </w:r>
    </w:p>
    <w:p w14:paraId="48971AF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other.une = otherunemp / otherethni * 100,</w:t>
      </w:r>
    </w:p>
    <w:p w14:paraId="67F18A4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 xml:space="preserve">    mixed.une = mixedunemp / mixed * 100,</w:t>
      </w:r>
    </w:p>
    <w:p w14:paraId="3852DA3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male.une = maleunempl/ male * 100,</w:t>
      </w:r>
    </w:p>
    <w:p w14:paraId="5D8AB66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his.une = hispanicun / hispanic * 100,</w:t>
      </w:r>
    </w:p>
    <w:p w14:paraId="2D83F39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fem.une = femaleunem / female * 100,</w:t>
      </w:r>
    </w:p>
    <w:p w14:paraId="3A23E85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euro.une = europeanun/ european * 100,</w:t>
      </w:r>
    </w:p>
    <w:p w14:paraId="0E94B28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ameind.une = americanun / american * 100,</w:t>
      </w:r>
    </w:p>
    <w:p w14:paraId="799116D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asian.une = asianunemp / asian * 100,</w:t>
      </w:r>
    </w:p>
    <w:p w14:paraId="4E2537D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afr.une = africanune / african * 100,</w:t>
      </w:r>
    </w:p>
    <w:p w14:paraId="04DC7DA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withssi_p = withssi / households * 100,</w:t>
      </w:r>
    </w:p>
    <w:p w14:paraId="19CCAF1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withpubass_p = withpubass / households * 100,</w:t>
      </w:r>
    </w:p>
    <w:p w14:paraId="5C657C7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p_professionb = profession / poptot * 100,</w:t>
      </w:r>
    </w:p>
    <w:p w14:paraId="3C63BD4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medianage = medianage %&gt;% as.character %&gt;% as.numeric,</w:t>
      </w:r>
    </w:p>
    <w:p w14:paraId="5961893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gini = gini %&gt;% as.character %&gt;% as.numeric,</w:t>
      </w:r>
    </w:p>
    <w:p w14:paraId="0DDABC5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medianinco = medianinco %&gt;% as.character %&gt;% as.numeric) %&gt;% </w:t>
      </w:r>
    </w:p>
    <w:p w14:paraId="1B77D42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_if(is.numeric, list(~replace_na2(.))) %&gt;% </w:t>
      </w:r>
    </w:p>
    <w:p w14:paraId="5F13D79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_if(is.numeric, list(~replace_nan(.))) %&gt;% </w:t>
      </w:r>
    </w:p>
    <w:p w14:paraId="1743288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_if(is.numeric, list(~replace_inf(.)))</w:t>
      </w:r>
    </w:p>
    <w:p w14:paraId="0677A1DC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3689395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nyts &lt;- nyt %&gt;% split(., .$boroname) %&gt;% </w:t>
      </w:r>
    </w:p>
    <w:p w14:paraId="4969458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{</w:t>
      </w:r>
    </w:p>
    <w:p w14:paraId="669C0E3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x %&gt;% </w:t>
      </w:r>
    </w:p>
    <w:p w14:paraId="0BDB836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mutate_if(is.numeric, .funs = list(~replace_nan(.))) %&gt;% </w:t>
      </w:r>
    </w:p>
    <w:p w14:paraId="7F4D755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mutate_if(is.numeric, .funs = list(~replace_na2(.))) %&gt;% </w:t>
      </w:r>
    </w:p>
    <w:p w14:paraId="599C544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mutate_if(is.numeric, .funs = list(~scale(.)))</w:t>
      </w:r>
    </w:p>
    <w:p w14:paraId="5D5A7D1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return(x)})</w:t>
      </w:r>
    </w:p>
    <w:p w14:paraId="737EA064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5BDC1AE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yts.yvec &lt;- c('other.une', 'male.une', 'his.une', 'fem.une', 'euro.une', 'ameind.une', 'afr.une')</w:t>
      </w:r>
    </w:p>
    <w:p w14:paraId="2600220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yts.xvec &lt;- c('medianage', 'medianinco', 'onlylessth', 'poor', 'withssi_p', 'withpubass_p', 'p_professionb', 'struggling')</w:t>
      </w:r>
    </w:p>
    <w:p w14:paraId="6E2521EE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21938FB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 xml:space="preserve">nyts.result.l &lt;- nyts %&gt;% </w:t>
      </w:r>
    </w:p>
    <w:p w14:paraId="34FC1FE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sf_analysis(x, nyts.yvec, nyts.xvec, 'area'))</w:t>
      </w:r>
    </w:p>
    <w:p w14:paraId="4760363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nyts.xm.l &lt;- nyts %&gt;% </w:t>
      </w:r>
    </w:p>
    <w:p w14:paraId="510C7AE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lapply(function(x) X.sac(x, nyts.xvec, 'area'))</w:t>
      </w:r>
    </w:p>
    <w:p w14:paraId="66D4B09C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08883AB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yts.result &lt;- nyts.result.l %&gt;% do.call(rbind, .)</w:t>
      </w:r>
    </w:p>
    <w:p w14:paraId="6D40995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nyts.xm &lt;- nyts.xm.l %&gt;% do.call(rbind, .)</w:t>
      </w:r>
    </w:p>
    <w:p w14:paraId="6246FD1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nyts.xm &lt;- data.frame(XMI = sapply(nyts.xm, function(x) rep(x, each = 7)) %&gt;% </w:t>
      </w:r>
    </w:p>
    <w:p w14:paraId="5869140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                    apply(1, mean)) %&gt;% </w:t>
      </w:r>
    </w:p>
    <w:p w14:paraId="5232503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mutate(NX = length(nyts.xvec))</w:t>
      </w:r>
    </w:p>
    <w:p w14:paraId="6F3C61F6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7A87109A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2A94D61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## To gather each result</w:t>
      </w:r>
    </w:p>
    <w:p w14:paraId="2AE4EFD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all.results &lt;- </w:t>
      </w:r>
    </w:p>
    <w:p w14:paraId="2BD2D92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bind_rows(</w:t>
      </w:r>
    </w:p>
    <w:p w14:paraId="52E0E41D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airbnb.result2,</w:t>
      </w:r>
    </w:p>
    <w:p w14:paraId="189C028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balt.result2,</w:t>
      </w:r>
    </w:p>
    <w:p w14:paraId="341AC92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bost.result2,</w:t>
      </w:r>
    </w:p>
    <w:p w14:paraId="02A355D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imix.result2,</w:t>
      </w:r>
    </w:p>
    <w:p w14:paraId="4F20612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chhs.result2,</w:t>
      </w:r>
    </w:p>
    <w:p w14:paraId="283B3B4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hein.result2,</w:t>
      </w:r>
    </w:p>
    <w:p w14:paraId="035D1EA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cinc.result2,</w:t>
      </w:r>
    </w:p>
    <w:p w14:paraId="266DD80B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colu.result2,</w:t>
      </w:r>
    </w:p>
    <w:p w14:paraId="5F05DCA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denv.result2,</w:t>
      </w:r>
    </w:p>
    <w:p w14:paraId="7EEE2D5B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nats.result2,</w:t>
      </w:r>
    </w:p>
    <w:p w14:paraId="124EFB97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elec16.result2,</w:t>
      </w:r>
    </w:p>
    <w:p w14:paraId="7B16895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elec12.result2,</w:t>
      </w:r>
    </w:p>
    <w:p w14:paraId="2A9F1B3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phx.result2,</w:t>
      </w:r>
    </w:p>
    <w:p w14:paraId="34E3830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msas.result2,</w:t>
      </w:r>
    </w:p>
    <w:p w14:paraId="1726043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nyet.result,</w:t>
      </w:r>
    </w:p>
    <w:p w14:paraId="287CDB65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lastRenderedPageBreak/>
        <w:t xml:space="preserve">    nyts.result</w:t>
      </w:r>
    </w:p>
    <w:p w14:paraId="58F97F9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)</w:t>
      </w:r>
    </w:p>
    <w:p w14:paraId="76A1A6A3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3282BE0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all.results.a &lt;- </w:t>
      </w:r>
    </w:p>
    <w:p w14:paraId="5CC1652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bind_rows(</w:t>
      </w:r>
    </w:p>
    <w:p w14:paraId="0252ECCE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airbnb.xm,</w:t>
      </w:r>
    </w:p>
    <w:p w14:paraId="4253479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balt.xm,</w:t>
      </w:r>
    </w:p>
    <w:p w14:paraId="0FED7061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bost.xm,</w:t>
      </w:r>
    </w:p>
    <w:p w14:paraId="22FCF688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imix.xm,</w:t>
      </w:r>
    </w:p>
    <w:p w14:paraId="5D8A8936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chhs.xm,</w:t>
      </w:r>
    </w:p>
    <w:p w14:paraId="26BEB33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hein.xm,</w:t>
      </w:r>
    </w:p>
    <w:p w14:paraId="7CEEDDBC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cinc.xm,</w:t>
      </w:r>
    </w:p>
    <w:p w14:paraId="72BD667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colu.xm,</w:t>
      </w:r>
    </w:p>
    <w:p w14:paraId="670FBB5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denv.xm,</w:t>
      </w:r>
    </w:p>
    <w:p w14:paraId="6191EA2A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nats.xm,</w:t>
      </w:r>
    </w:p>
    <w:p w14:paraId="35D141FF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elec.xm,</w:t>
      </w:r>
    </w:p>
    <w:p w14:paraId="37DDAD5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elec.xm,</w:t>
      </w:r>
    </w:p>
    <w:p w14:paraId="4E4F334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phx.xm,</w:t>
      </w:r>
    </w:p>
    <w:p w14:paraId="4F6DFFE2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msas.xm2,</w:t>
      </w:r>
    </w:p>
    <w:p w14:paraId="49FE4E94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nyet.xm,</w:t>
      </w:r>
    </w:p>
    <w:p w14:paraId="3C195690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  nyts.xm</w:t>
      </w:r>
    </w:p>
    <w:p w14:paraId="331AA123" w14:textId="77777777" w:rsidR="00317CDE" w:rsidRPr="00317CDE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 xml:space="preserve">  )</w:t>
      </w:r>
    </w:p>
    <w:p w14:paraId="1FA498DA" w14:textId="77777777" w:rsidR="00317CDE" w:rsidRPr="00317CDE" w:rsidRDefault="00317CDE" w:rsidP="00317CDE">
      <w:pPr>
        <w:rPr>
          <w:rFonts w:ascii="Courier New" w:hAnsi="Courier New" w:cs="Courier New"/>
        </w:rPr>
      </w:pPr>
    </w:p>
    <w:p w14:paraId="176B4049" w14:textId="0888B492" w:rsidR="008A3492" w:rsidRDefault="00317CDE" w:rsidP="00317CDE">
      <w:pPr>
        <w:rPr>
          <w:rFonts w:ascii="Courier New" w:hAnsi="Courier New" w:cs="Courier New"/>
        </w:rPr>
      </w:pPr>
      <w:r w:rsidRPr="00317CDE">
        <w:rPr>
          <w:rFonts w:ascii="Courier New" w:hAnsi="Courier New" w:cs="Courier New"/>
        </w:rPr>
        <w:t>df.final &lt;- bind_cols(all.results, all.results.a)</w:t>
      </w:r>
    </w:p>
    <w:sectPr w:rsidR="008A3492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358C04" w14:textId="77777777" w:rsidR="00317CDE" w:rsidRDefault="00317CDE" w:rsidP="00317CDE">
      <w:pPr>
        <w:spacing w:after="0" w:line="240" w:lineRule="auto"/>
      </w:pPr>
      <w:r>
        <w:separator/>
      </w:r>
    </w:p>
  </w:endnote>
  <w:endnote w:type="continuationSeparator" w:id="0">
    <w:p w14:paraId="488C283C" w14:textId="77777777" w:rsidR="00317CDE" w:rsidRDefault="00317CDE" w:rsidP="00317C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iberation Sans">
    <w:altName w:val="Arial"/>
    <w:charset w:val="01"/>
    <w:family w:val="swiss"/>
    <w:pitch w:val="variable"/>
  </w:font>
  <w:font w:name="Noto Sans CJK SC">
    <w:charset w:val="00"/>
    <w:family w:val="roman"/>
    <w:pitch w:val="default"/>
  </w:font>
  <w:font w:name="Noto Sans Devanagari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C42EC4" w14:textId="77777777" w:rsidR="00317CDE" w:rsidRDefault="00317CDE" w:rsidP="00317CDE">
      <w:pPr>
        <w:spacing w:after="0" w:line="240" w:lineRule="auto"/>
      </w:pPr>
      <w:r>
        <w:separator/>
      </w:r>
    </w:p>
  </w:footnote>
  <w:footnote w:type="continuationSeparator" w:id="0">
    <w:p w14:paraId="1420438C" w14:textId="77777777" w:rsidR="00317CDE" w:rsidRDefault="00317CDE" w:rsidP="00317C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4C7E24"/>
    <w:multiLevelType w:val="multilevel"/>
    <w:tmpl w:val="1F5EC688"/>
    <w:lvl w:ilvl="0"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7996D89"/>
    <w:multiLevelType w:val="multilevel"/>
    <w:tmpl w:val="CB1812D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TawNLc0NbYwN7dQ0lEKTi0uzszPAykwrAUApzdAliwAAAA="/>
  </w:docVars>
  <w:rsids>
    <w:rsidRoot w:val="008A3492"/>
    <w:rsid w:val="00317CDE"/>
    <w:rsid w:val="008A3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6B3E95"/>
  <w15:docId w15:val="{5E51C36E-276D-488F-8E16-EFBCEA0E4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ListParagraph">
    <w:name w:val="List Paragraph"/>
    <w:basedOn w:val="Normal"/>
    <w:uiPriority w:val="34"/>
    <w:qFormat/>
    <w:rsid w:val="00CA023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7C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7CDE"/>
  </w:style>
  <w:style w:type="paragraph" w:styleId="Footer">
    <w:name w:val="footer"/>
    <w:basedOn w:val="Normal"/>
    <w:link w:val="FooterChar"/>
    <w:uiPriority w:val="99"/>
    <w:unhideWhenUsed/>
    <w:rsid w:val="00317C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7CDE"/>
  </w:style>
  <w:style w:type="paragraph" w:styleId="BalloonText">
    <w:name w:val="Balloon Text"/>
    <w:basedOn w:val="Normal"/>
    <w:link w:val="BalloonTextChar"/>
    <w:uiPriority w:val="99"/>
    <w:semiHidden/>
    <w:unhideWhenUsed/>
    <w:rsid w:val="00317C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C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8</Pages>
  <Words>2831</Words>
  <Characters>16143</Characters>
  <Application>Microsoft Office Word</Application>
  <DocSecurity>0</DocSecurity>
  <Lines>134</Lines>
  <Paragraphs>37</Paragraphs>
  <ScaleCrop>false</ScaleCrop>
  <Company/>
  <LinksUpToDate>false</LinksUpToDate>
  <CharactersWithSpaces>18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g Insang</dc:creator>
  <dc:description/>
  <cp:lastModifiedBy>Song Insang</cp:lastModifiedBy>
  <cp:revision>5</cp:revision>
  <dcterms:created xsi:type="dcterms:W3CDTF">2019-06-28T07:52:00Z</dcterms:created>
  <dcterms:modified xsi:type="dcterms:W3CDTF">2020-07-01T02:1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